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rFonts w:eastAsia="微软雅黑"/>
    </w:rPr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pBdr>
        <w:left w:val="single" w:sz="36" w:space="8" w:color="DFE2E5"/>
      </w:pBdr>
      <w:spacing w:before="100" w:after="100"/>
      <w:ind w:firstLine="0" w:left="284" w:right="284"/>
    </w:pPr>
    <w:rPr>
      <w:color w:val="777777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 Text"/>
    <w:next w:val="Footnote Text"/>
    <w:uiPriority w:val="9"/>
    <w:unhideWhenUsed/>
    <w:qFormat/>
    <w:pPr>
      <w:spacing w:before="100" w:after="100"/>
      <w:ind w:firstLine="0" w:left="284" w:right="284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0"/>
      <w:bdr w:val="none" w:sz="0" w:space="0" w:color="auto"/>
      <w:shd w:val="clear" w:color="auto" w:fill="F8F8F8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lockText"/>
    <w:next w:val="SourceCode"/>
    <w:qFormat/>
    <w:pPr>
      <w:shd w:val="clear" w:color="auto" w:fill="F8F8F8"/>
    </w:pPr>
    <w:rPr>
      <w:rFonts w:ascii="Consolas" w:hAnsi="Consolas"/>
      <w:color w:val="333333"/>
      <w:sz w:val="2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